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7DC4" w:rsidRDefault="00141D96" w:rsidP="006D4D5F">
      <w:pPr>
        <w:shd w:val="clear" w:color="auto" w:fill="FFFFFF"/>
        <w:spacing w:line="480" w:lineRule="auto"/>
        <w:rPr>
          <w:rFonts w:ascii="Times New Roman" w:hAnsi="Times New Roman"/>
          <w:color w:val="000000"/>
          <w:sz w:val="20"/>
          <w:szCs w:val="20"/>
        </w:rPr>
      </w:pPr>
      <w:bookmarkStart w:id="0" w:name="_GoBack"/>
      <w:bookmarkEnd w:id="0"/>
      <w:r w:rsidRPr="00141D96">
        <w:rPr>
          <w:rFonts w:ascii="Times New Roman" w:hAnsi="Times New Roman"/>
          <w:b/>
          <w:bCs/>
          <w:color w:val="000000"/>
          <w:sz w:val="20"/>
          <w:szCs w:val="20"/>
        </w:rPr>
        <w:t xml:space="preserve">Additional file </w:t>
      </w:r>
      <w:r w:rsidR="00B07531">
        <w:rPr>
          <w:rFonts w:ascii="Times New Roman" w:hAnsi="Times New Roman"/>
          <w:b/>
          <w:bCs/>
          <w:color w:val="000000"/>
          <w:sz w:val="20"/>
          <w:szCs w:val="20"/>
        </w:rPr>
        <w:t>3</w:t>
      </w:r>
      <w:r w:rsidRPr="00141D96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 w:rsidR="006A5242" w:rsidRPr="006A5242">
        <w:rPr>
          <w:rFonts w:ascii="Times New Roman" w:hAnsi="Times New Roman"/>
          <w:b/>
          <w:bCs/>
          <w:color w:val="000000"/>
          <w:sz w:val="20"/>
          <w:szCs w:val="20"/>
        </w:rPr>
        <w:t xml:space="preserve"> 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The </w:t>
      </w:r>
      <w:r>
        <w:rPr>
          <w:rFonts w:ascii="Times New Roman" w:hAnsi="Times New Roman"/>
          <w:color w:val="000000"/>
          <w:sz w:val="20"/>
          <w:szCs w:val="20"/>
        </w:rPr>
        <w:t xml:space="preserve">nucleotide </w:t>
      </w:r>
      <w:r w:rsidR="006A5242" w:rsidRPr="006A5242">
        <w:rPr>
          <w:rFonts w:ascii="Times New Roman" w:hAnsi="Times New Roman"/>
          <w:color w:val="000000"/>
          <w:sz w:val="20"/>
          <w:szCs w:val="20"/>
        </w:rPr>
        <w:t xml:space="preserve">sequences of </w:t>
      </w:r>
      <w:r w:rsidR="00EB7DC4" w:rsidRPr="006A5242">
        <w:rPr>
          <w:rFonts w:ascii="Times New Roman" w:hAnsi="Times New Roman"/>
          <w:i/>
          <w:iCs/>
          <w:color w:val="000000"/>
          <w:sz w:val="20"/>
          <w:szCs w:val="20"/>
        </w:rPr>
        <w:t>Ppmar1NA</w:t>
      </w:r>
      <w:r w:rsidR="00EB7DC4" w:rsidRPr="006A5242">
        <w:rPr>
          <w:rFonts w:ascii="Times New Roman" w:hAnsi="Times New Roman"/>
          <w:color w:val="000000"/>
          <w:sz w:val="20"/>
          <w:szCs w:val="20"/>
        </w:rPr>
        <w:t xml:space="preserve"> and </w:t>
      </w:r>
      <w:r w:rsidR="00EB7DC4" w:rsidRPr="006A5242">
        <w:rPr>
          <w:rFonts w:ascii="Times New Roman" w:hAnsi="Times New Roman"/>
          <w:i/>
          <w:iCs/>
          <w:color w:val="000000"/>
          <w:sz w:val="20"/>
          <w:szCs w:val="20"/>
        </w:rPr>
        <w:t>Ppmar2NA</w:t>
      </w:r>
      <w:r w:rsidR="00EB7DC4" w:rsidRPr="006D4D5F">
        <w:rPr>
          <w:rFonts w:ascii="Times New Roman" w:hAnsi="Times New Roman"/>
          <w:i/>
          <w:iCs/>
          <w:color w:val="000000"/>
          <w:sz w:val="20"/>
          <w:szCs w:val="20"/>
        </w:rPr>
        <w:t xml:space="preserve"> </w:t>
      </w:r>
      <w:r w:rsidRPr="006D4D5F">
        <w:rPr>
          <w:rFonts w:ascii="Times New Roman" w:hAnsi="Times New Roman"/>
          <w:color w:val="000000"/>
          <w:sz w:val="20"/>
          <w:szCs w:val="20"/>
        </w:rPr>
        <w:t>transposon</w:t>
      </w:r>
      <w:r>
        <w:rPr>
          <w:rFonts w:ascii="Times New Roman" w:hAnsi="Times New Roman"/>
          <w:i/>
          <w:iCs/>
          <w:color w:val="000000"/>
          <w:sz w:val="20"/>
          <w:szCs w:val="20"/>
        </w:rPr>
        <w:t xml:space="preserve"> </w:t>
      </w:r>
      <w:r w:rsidR="00EB7DC4" w:rsidRPr="006D4D5F">
        <w:rPr>
          <w:rFonts w:ascii="Times New Roman" w:hAnsi="Times New Roman"/>
          <w:color w:val="000000"/>
          <w:sz w:val="20"/>
          <w:szCs w:val="20"/>
        </w:rPr>
        <w:t>(non-autonomous)</w:t>
      </w:r>
      <w:r>
        <w:rPr>
          <w:rFonts w:ascii="Times New Roman" w:hAnsi="Times New Roman"/>
          <w:color w:val="000000"/>
          <w:sz w:val="20"/>
          <w:szCs w:val="20"/>
        </w:rPr>
        <w:t>.</w:t>
      </w:r>
    </w:p>
    <w:p w:rsidR="00465FC1" w:rsidRDefault="00465FC1">
      <w:pPr>
        <w:shd w:val="clear" w:color="auto" w:fill="FFFFFF"/>
        <w:spacing w:line="300" w:lineRule="auto"/>
        <w:rPr>
          <w:rFonts w:ascii="Times New Roman" w:hAnsi="Times New Roman"/>
          <w:b/>
          <w:bCs/>
          <w:color w:val="000000"/>
          <w:sz w:val="20"/>
          <w:szCs w:val="20"/>
        </w:rPr>
      </w:pPr>
    </w:p>
    <w:tbl>
      <w:tblPr>
        <w:tblW w:w="103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9072"/>
      </w:tblGrid>
      <w:tr w:rsidR="00EB7DC4" w:rsidTr="006D4D5F">
        <w:trPr>
          <w:jc w:val="center"/>
        </w:trPr>
        <w:tc>
          <w:tcPr>
            <w:tcW w:w="1277" w:type="dxa"/>
            <w:shd w:val="clear" w:color="auto" w:fill="auto"/>
          </w:tcPr>
          <w:p w:rsidR="00EB7DC4" w:rsidRDefault="00EB7DC4" w:rsidP="00EB7DC4">
            <w:pPr>
              <w:spacing w:line="30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ame of the transposon</w:t>
            </w:r>
          </w:p>
        </w:tc>
        <w:tc>
          <w:tcPr>
            <w:tcW w:w="9072" w:type="dxa"/>
            <w:shd w:val="clear" w:color="auto" w:fill="auto"/>
          </w:tcPr>
          <w:p w:rsidR="00EB7DC4" w:rsidRDefault="00F5052E" w:rsidP="006D4D5F">
            <w:pPr>
              <w:shd w:val="clear" w:color="auto" w:fill="FFFFFF"/>
              <w:spacing w:before="240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N</w:t>
            </w:r>
            <w:r w:rsidRPr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ucleotide sequence</w:t>
            </w:r>
            <w:r w:rsidRPr="001471DC" w:rsidDel="001471DC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B7DC4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of transposon</w:t>
            </w:r>
            <w:r w:rsidR="00EB7DC4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（</w:t>
            </w:r>
            <w:r w:rsidR="00EB7DC4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5’--3’</w:t>
            </w:r>
            <w:r w:rsidR="00EB7DC4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）</w:t>
            </w:r>
          </w:p>
        </w:tc>
      </w:tr>
      <w:tr w:rsidR="00EB7DC4" w:rsidTr="006D4D5F">
        <w:trPr>
          <w:jc w:val="center"/>
        </w:trPr>
        <w:tc>
          <w:tcPr>
            <w:tcW w:w="1277" w:type="dxa"/>
            <w:shd w:val="clear" w:color="auto" w:fill="auto"/>
          </w:tcPr>
          <w:p w:rsidR="00EB7DC4" w:rsidRDefault="00EB7DC4" w:rsidP="00EB7DC4">
            <w:pPr>
              <w:spacing w:line="300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Ppmar1NA</w:t>
            </w:r>
          </w:p>
        </w:tc>
        <w:tc>
          <w:tcPr>
            <w:tcW w:w="9072" w:type="dxa"/>
            <w:shd w:val="clear" w:color="auto" w:fill="auto"/>
          </w:tcPr>
          <w:p w:rsidR="00EB7DC4" w:rsidRPr="006D4D5F" w:rsidRDefault="00EB7DC4" w:rsidP="006D4D5F">
            <w:pPr>
              <w:shd w:val="clear" w:color="auto" w:fill="FFFFFF"/>
              <w:spacing w:line="27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D5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CTCCCTCCATACCCGAAATTCCTGACGTTCTAGGCGAAGTGCCCGTTTGCGCAAAAGCTGACGTTGTGGCCTCGCGTGGTCTTCTTTTCACGCGTTTGCCCCTGGCCATGCGCTGCTGCCCGTCTGTTGCGCTTCCGCCGCGCATGCTCGCATCGTTACTCGCCCGCATTGATTGCGCGTGTGTGCGCCTGGTACAGCAGCTCGCATTCATCGCTCGCGCGAATGGCTCGCTCGCCTGCCCGCTCGCCTGCCCGCTCGCCGTGCTCTCGCCGCCACGCTCGTCGCAGGACGTCGATGCCTCGTCGGATCAGATGGAAACGACGGAGTCCGTTGCGGCGCTGGACGTCGCCGTGCAGGACATCTCGTCGGGCTCCATAGCGTCGCTGGACACCGTGGACATGGCGCCGCAGGAGGTGCCAGACTCCGTCGAGGAGCTGCCGGACCATGCAACCTCCTCCGTGCGCCAGGCCCAAATCCACTCGAAAACTAACGCCCGCAGCGGCTAAGCGCGCGCGACGTGCGTTGCCTAAACAGTGCCATGCAAAAATGAATAAACAGCAACAAGAAAAAAACCTGCGTCCGCGAGGTATCGAACGCGCACCACAGGACTGAGGCCTCCGCGCGCTAGCCAGTCGAGCTGGTTTACTTTCTCGTACAAAGAGCACCCGTAACCATATTTATTAGGGGCAAAGATGGAAAACTAACCCCTAATTAATCACTCCTTGGTTACCACAATCATGTCCTAAACGTCAGGAATTTCGGGTATGGAGGGAGTA</w:t>
            </w:r>
          </w:p>
        </w:tc>
      </w:tr>
      <w:tr w:rsidR="00EB7DC4" w:rsidTr="006D4D5F">
        <w:trPr>
          <w:jc w:val="center"/>
        </w:trPr>
        <w:tc>
          <w:tcPr>
            <w:tcW w:w="1277" w:type="dxa"/>
            <w:shd w:val="clear" w:color="auto" w:fill="auto"/>
          </w:tcPr>
          <w:p w:rsidR="00EB7DC4" w:rsidRDefault="00EB7DC4" w:rsidP="00EB7DC4">
            <w:pPr>
              <w:spacing w:line="300" w:lineRule="auto"/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Ppmar2NA</w:t>
            </w:r>
          </w:p>
        </w:tc>
        <w:tc>
          <w:tcPr>
            <w:tcW w:w="9072" w:type="dxa"/>
            <w:shd w:val="clear" w:color="auto" w:fill="auto"/>
          </w:tcPr>
          <w:p w:rsidR="00EB7DC4" w:rsidRPr="006D4D5F" w:rsidRDefault="00EB7DC4" w:rsidP="006D4D5F">
            <w:pPr>
              <w:shd w:val="clear" w:color="auto" w:fill="FFFFFF"/>
              <w:spacing w:line="276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D5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CTCCCTCCGTCCCAGTATAACGGGCGTATAAAAAAATTTCTGCTGTCCCACAATACAGGGCGTCCCTTCAATTTTGCACCGCTTTCTCCCATTTTGCCCTCAGCAATCTGCATGCATGCATGCATGCGTGACGCTTAGAGTTCTGCTTAACCGCGTGATGCATTCAACTGCTCTGAGAAGTGCCAGCGTGATGCATGCCACTGCTTAGAAAAGTGCGAGGATCCGGTGACACGACCATCATAGTCCTCAATCTCTTCCCAATGGATAGGTTGATTTAGGTCCAAATTCGCCATTGATTTCGAGCAAGCAACTGGACGAGAGAAGAGGAGAGAGTGGCAGCAGACCTGTTGTGTTCATGTCTATTTATAGGAGGAAAACGAATTTGAATTTCTGGGGGCAATCTTCTCAATCCATATGCACTAGCTCAATTTCTAGGCGCCATCTTCTAAATGCTGTGTTCAAATTTTCGCTATAATCCGCTATAGACTTCTAAATGCTGGGCGCCATCTTCTAAATGCATGCGTGCGAGCGAGTACGAGCCTACGAGCGCGCGAATCTGCATGCATCGCTCAAATCTGCATGCCATGCTTCTCTCGCGTGTGAATCTGCATGCCATGCTTCTCTCGCGCACGAATCTGCATGCTGTGCTTTAAATCTGCATGCCGTGCTTTAAATCTGCATGCATGCATGGTCATTGATTATAGCAAACTGCACGCATGCATCTCATCAATTTAATTAGGGGTAGATGAGGAAGAATCGCTAGCTCGCGCGCCCTCCTTGGTCTCTGAAATTTTTTTATACGCCCGTTATACTGGGACGGAGGGAGTA</w:t>
            </w:r>
          </w:p>
        </w:tc>
      </w:tr>
    </w:tbl>
    <w:p w:rsidR="006A5242" w:rsidRDefault="006A5242" w:rsidP="002A75F6">
      <w:pPr>
        <w:spacing w:line="480" w:lineRule="auto"/>
        <w:rPr>
          <w:color w:val="000000"/>
          <w:sz w:val="20"/>
          <w:szCs w:val="20"/>
        </w:rPr>
      </w:pPr>
    </w:p>
    <w:p w:rsidR="001471DC" w:rsidRDefault="001471DC" w:rsidP="002A75F6">
      <w:pPr>
        <w:spacing w:line="480" w:lineRule="auto"/>
        <w:rPr>
          <w:color w:val="000000"/>
          <w:sz w:val="20"/>
          <w:szCs w:val="20"/>
        </w:rPr>
      </w:pPr>
    </w:p>
    <w:p w:rsidR="002A75F6" w:rsidRDefault="002A75F6" w:rsidP="006D4D5F">
      <w:pPr>
        <w:spacing w:line="480" w:lineRule="auto"/>
        <w:rPr>
          <w:color w:val="000000"/>
          <w:sz w:val="20"/>
          <w:szCs w:val="20"/>
        </w:rPr>
      </w:pPr>
    </w:p>
    <w:sectPr w:rsidR="002A75F6" w:rsidSect="006D4D5F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E0MQEyzS1MTZR0lIJTi4sz8/NACgwNawFOXqPyLQAAAA=="/>
    <w:docVar w:name="Total_Editing_Time" w:val="109"/>
  </w:docVars>
  <w:rsids>
    <w:rsidRoot w:val="00D557ED"/>
    <w:rsid w:val="0003091E"/>
    <w:rsid w:val="00034875"/>
    <w:rsid w:val="000A7558"/>
    <w:rsid w:val="00130271"/>
    <w:rsid w:val="00141D96"/>
    <w:rsid w:val="001471DC"/>
    <w:rsid w:val="00170FBC"/>
    <w:rsid w:val="00180343"/>
    <w:rsid w:val="00181950"/>
    <w:rsid w:val="001C59F8"/>
    <w:rsid w:val="002A75F6"/>
    <w:rsid w:val="002D5DD7"/>
    <w:rsid w:val="0030094C"/>
    <w:rsid w:val="003C04D2"/>
    <w:rsid w:val="00460DF8"/>
    <w:rsid w:val="00462A74"/>
    <w:rsid w:val="00465FC1"/>
    <w:rsid w:val="004753CA"/>
    <w:rsid w:val="004A43C9"/>
    <w:rsid w:val="00547054"/>
    <w:rsid w:val="0059508F"/>
    <w:rsid w:val="005B122C"/>
    <w:rsid w:val="005B295D"/>
    <w:rsid w:val="005E220D"/>
    <w:rsid w:val="00682582"/>
    <w:rsid w:val="006A5242"/>
    <w:rsid w:val="006D4D5F"/>
    <w:rsid w:val="00754335"/>
    <w:rsid w:val="00866332"/>
    <w:rsid w:val="008C22FE"/>
    <w:rsid w:val="0090287C"/>
    <w:rsid w:val="00995501"/>
    <w:rsid w:val="009E565A"/>
    <w:rsid w:val="00A53D9E"/>
    <w:rsid w:val="00A66863"/>
    <w:rsid w:val="00AE2075"/>
    <w:rsid w:val="00B07531"/>
    <w:rsid w:val="00B07EFF"/>
    <w:rsid w:val="00B24A9A"/>
    <w:rsid w:val="00B456C7"/>
    <w:rsid w:val="00D557ED"/>
    <w:rsid w:val="00DE5523"/>
    <w:rsid w:val="00E73FF1"/>
    <w:rsid w:val="00EB7DC4"/>
    <w:rsid w:val="00F35217"/>
    <w:rsid w:val="00F5052E"/>
    <w:rsid w:val="48266166"/>
    <w:rsid w:val="4854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6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8</Words>
  <Characters>1770</Characters>
  <Application>Microsoft Office Word</Application>
  <DocSecurity>0</DocSecurity>
  <Lines>3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国石油大学</Company>
  <LinksUpToDate>false</LinksUpToDate>
  <CharactersWithSpaces>1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bing zhou</dc:creator>
  <cp:lastModifiedBy>MSARDAN</cp:lastModifiedBy>
  <cp:revision>13</cp:revision>
  <dcterms:created xsi:type="dcterms:W3CDTF">2019-01-13T08:01:00Z</dcterms:created>
  <dcterms:modified xsi:type="dcterms:W3CDTF">2019-08-1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